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64627E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D5A01">
        <w:rPr>
          <w:b/>
          <w:bCs/>
          <w:sz w:val="32"/>
          <w:szCs w:val="32"/>
        </w:rPr>
        <w:t>South Dakot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6674D" w14:textId="77777777" w:rsidR="00AB25D1" w:rsidRDefault="00AB25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D171952" w:rsidR="00CB37D9" w:rsidRPr="00AB25D1" w:rsidRDefault="00CB37D9" w:rsidP="00AB25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DC7B1" w14:textId="77777777" w:rsidR="00AB25D1" w:rsidRDefault="00AB25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E13F6" w14:textId="77777777" w:rsidR="00AB25D1" w:rsidRDefault="00AB25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4AFE3FD" w:rsidR="00AD6FC0" w:rsidRPr="00AB25D1" w:rsidRDefault="00AD6FC0" w:rsidP="00AB25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E4BAE" w14:textId="77777777" w:rsidR="00AB25D1" w:rsidRDefault="00AB25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D5A01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B25D1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7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